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 chemical pesticides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 (9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 (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 (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 (4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 (117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25Z</dcterms:created>
  <dcterms:modified xsi:type="dcterms:W3CDTF">2024-02-21T03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